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0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9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файл lab07.sh с помощью комбинаций клавиш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25946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26-2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набрал нужный текст в файле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82955"/>
            <wp:effectExtent b="0" l="0" r="0" t="0"/>
            <wp:docPr descr="Figure 2: Текст в файле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5-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в фай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л файл с помощью комбинации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050"/>
            <wp:effectExtent b="0" l="0" r="0" t="0"/>
            <wp:docPr descr="Figure 3: Сохранение файла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5-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хран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мандой С-К я убрал строку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94155"/>
            <wp:effectExtent b="0" l="0" r="0" t="0"/>
            <wp:docPr descr="Figure 4: Вырез строки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6-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рез стро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троку которую я вырезал, я вставил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349500" cy="482600"/>
            <wp:effectExtent b="0" l="0" r="0" t="0"/>
            <wp:docPr descr="Figure 5: Вовзращение строки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6-4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овзращение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выделил область текста с помощью комбинации С-spacе, скопировал ее и вставил в конец текст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247900" cy="2959100"/>
            <wp:effectExtent b="0" l="0" r="0" t="0"/>
            <wp:docPr descr="Figure 6: Выделение области и копирование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6-5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деление области и копиро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дел область которую вставил и вырезал ее с помощью комбинации С-w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247900" cy="2959100"/>
            <wp:effectExtent b="0" l="0" r="0" t="0"/>
            <wp:docPr descr="Figure 7: Убрал выделенную область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7-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брал выделенную область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менил удаление выделенной область через комбинацию С-/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247900" cy="2959100"/>
            <wp:effectExtent b="0" l="0" r="0" t="0"/>
            <wp:docPr descr="Figure 8: Отмена удаления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7-2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мена удален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учился использовать команды для перемещения курсора. С-а - курсор в начале строки. С-е - курсор в конце строки, М-&lt; - курсор в начале буфера обмена, и М-&gt; - курсор в конце буфера обмена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247900" cy="2959100"/>
            <wp:effectExtent b="0" l="0" r="0" t="0"/>
            <wp:docPr descr="Figure 9: Курсор в начале строки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8-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урсор в начале строки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2247900" cy="2959100"/>
            <wp:effectExtent b="0" l="0" r="0" t="0"/>
            <wp:docPr descr="Figure 10: Курсор в конце строки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7-4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урсор в конце строки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2247900" cy="2959100"/>
            <wp:effectExtent b="0" l="0" r="0" t="0"/>
            <wp:docPr descr="Figure 11: Курсор в начале буфера обмена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8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урсор в начале буфера обмена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2247900" cy="2959100"/>
            <wp:effectExtent b="0" l="0" r="0" t="0"/>
            <wp:docPr descr="Figure 12: Курсор в конце буфера обмена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8-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урсор в конце буфера обмен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бинации клавиш я вывел список активных буферов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95605"/>
            <wp:effectExtent b="0" l="0" r="0" t="0"/>
            <wp:docPr descr="Figure 13: Список буферов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48-5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исок буфер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 втором окне переключился на буфер lab07.sh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691349"/>
            <wp:effectExtent b="0" l="0" r="0" t="0"/>
            <wp:docPr descr="Figure 14: Переключение на второй буфер" title="" id="7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2-0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ереключение на второй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бинации С-х 0, я закрыл второй буфер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691349"/>
            <wp:effectExtent b="0" l="0" r="0" t="0"/>
            <wp:docPr descr="Figure 15: Закрытие буфера" title="" id="7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2-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крыт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Я переключился на буфер lab07.sh без вывода на экран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67638"/>
            <wp:effectExtent b="0" l="0" r="0" t="0"/>
            <wp:docPr descr="Figure 16: Переключение без вывода" title="" id="8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3-5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ключение без вывод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делил фрейм на 4 части и везде открыт файл lab07.sh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424211"/>
            <wp:effectExtent b="0" l="0" r="0" t="0"/>
            <wp:docPr descr="Figure 17: Деление фрейма" title="" id="8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4-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Деление фрейм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каждом из буферов я открыл новые файлы и написал там ФИО и номер группы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909783"/>
            <wp:effectExtent b="0" l="0" r="0" t="0"/>
            <wp:docPr descr="Figure 18: Текст в 4 буферах" title="" id="9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5-5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Текст в 4 буферах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Я перешел в режим поиска и нашел слово HELLO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5318995"/>
            <wp:effectExtent b="0" l="0" r="0" t="0"/>
            <wp:docPr descr="Figure 19: Режим поиска" title="" id="9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3-00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ежим поис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Я попытался переключиться между результатами поиска, мне поочереди подсвечивало каждый из результатов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5318995"/>
            <wp:effectExtent b="0" l="0" r="0" t="0"/>
            <wp:docPr descr="Figure 20: Переключение между результатми" title="" id="9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3-00-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ереключение между результатми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5318995"/>
            <wp:effectExtent b="0" l="0" r="0" t="0"/>
            <wp:docPr descr="Figure 21: Переключение между результатами" title="" id="10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3-00-3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ереключение между результатами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Я закрыл поиск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5318995"/>
            <wp:effectExtent b="0" l="0" r="0" t="0"/>
            <wp:docPr descr="Figure 22: Завершение поиска" title="" id="10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2-58-1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вершение поиск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Я перешел в режим поиска и замены и заменил слово HELLO на слово hi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5555931"/>
            <wp:effectExtent b="0" l="0" r="0" t="0"/>
            <wp:docPr descr="Figure 23: Замена слова" title="" id="11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3-21-2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мена слов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Я испробовал другой режим поиска. Отличие этого режима от того, что я проверял до этого, это разный вывод результата.Если в первом случаи, поиск показывал результаты прям в тексте, то здесь он выводит их в отдельном окне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2618630"/>
            <wp:effectExtent b="0" l="0" r="0" t="0"/>
            <wp:docPr descr="Figure 24: Второй режим поиска" title="" id="11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9/report/image/Снимок%20экрана%20от%202023-03-07%2003-21-5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Второй режим поиска</w:t>
      </w:r>
    </w:p>
    <w:bookmarkEnd w:id="0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с Linux. Приобрел практические навыки в работе с редактором Emacs.</w:t>
      </w:r>
    </w:p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2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2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 открыть больше 10 буферов в одном окне.</w:t>
      </w:r>
    </w:p>
    <w:p>
      <w:pPr>
        <w:numPr>
          <w:ilvl w:val="0"/>
          <w:numId w:val="102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2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2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2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Emacs хранятся настройки редактора.</w:t>
      </w:r>
    </w:p>
    <w:p>
      <w:pPr>
        <w:numPr>
          <w:ilvl w:val="0"/>
          <w:numId w:val="102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30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Редактор Emacs мне показался удобнее, так как в нем больше возможностей по сравнению с vi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05" Target="media/rId10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Лушин Артем Андреевич</dc:creator>
  <dc:language>ru-RU</dc:language>
  <cp:keywords/>
  <dcterms:created xsi:type="dcterms:W3CDTF">2023-03-07T15:50:13Z</dcterms:created>
  <dcterms:modified xsi:type="dcterms:W3CDTF">2023-03-07T1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